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45.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148.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151.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154.png" ContentType="image/png"/>
  <Override PartName="/word/media/rId289.png" ContentType="image/png"/>
  <Override PartName="/word/media/rId292.png" ContentType="image/png"/>
  <Override PartName="/word/media/rId157.png" ContentType="image/png"/>
  <Override PartName="/word/media/rId160.png" ContentType="image/png"/>
  <Override PartName="/word/media/rId163.png" ContentType="image/png"/>
  <Override PartName="/word/media/rId166.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0.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Turbid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Turbid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Turbid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Turbid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Turbidity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Turbidity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Turbidity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Turbidity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Turbidity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Turbidity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Turbidity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bookmarkEnd w:id="89"/>
    <w:bookmarkStart w:id="141"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NW_files/figure-html/Trendlines_ManagedArea-1.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NW_files/figure-html/Trendlines_ManagedArea-2.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NW_files/figure-html/Trendlines_ManagedArea-3.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NW_files/figure-html/Trendlines_ManagedArea-4.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NW_files/figure-html/Trendlines_ManagedArea-5.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Turbidity_NW_files/figure-html/Trendlines_ManagedArea-6.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Turbidity_NW_files/figure-html/Trendlines_ManagedArea-7.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Turbidity_NW_files/figure-html/Trendlines_ManagedArea-8.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Turbidity_NW_files/figure-html/Trendlines_ManagedArea-9.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Turbidity_NW_files/figure-html/Trendlines_ManagedArea-10.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Turbidity_NW_files/figure-html/Trendlines_ManagedArea-11.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Turbidity_NW_files/figure-html/Trendlines_ManagedArea-12.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Turbidity_NW_files/figure-html/Trendlines_ManagedArea-13.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Turbidity_NW_files/figure-html/Trendlines_ManagedArea-14.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Turbidity_NW_files/figure-html/Trendlines_ManagedArea-15.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Turbidity_NW_files/figure-html/Trendlines_ManagedArea-16.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Turbidity_NW_files/figure-html/Trendlines_ManagedArea-17.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bookmarkEnd w:id="141"/>
    <w:bookmarkStart w:id="29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W_files/figure-html/BoxPlots_ManagedArea-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W_files/figure-html/BoxPlots_ManagedArea-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W_files/figure-html/BoxPlots_ManagedArea-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W_files/figure-html/BoxPlots_ManagedArea-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W_files/figure-html/BoxPlots_ManagedArea-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W_files/figure-html/BoxPlots_ManagedArea-6.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W_files/figure-html/BoxPlots_ManagedArea-7.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W_files/figure-html/BoxPlots_ManagedArea-8.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W_files/figure-html/BoxPlots_ManagedArea-9.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W_files/figure-html/BoxPlots_ManagedArea-10.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W_files/figure-html/BoxPlots_ManagedArea-11.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W_files/figure-html/BoxPlots_ManagedArea-12.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W_files/figure-html/BoxPlots_ManagedArea-13.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W_files/figure-html/BoxPlots_ManagedArea-14.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W_files/figure-html/BoxPlots_ManagedArea-15.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W_files/figure-html/BoxPlots_ManagedArea-16.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W_files/figure-html/BoxPlots_ManagedArea-17.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W_files/figure-html/BoxPlots_ManagedArea-18.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W_files/figure-html/BoxPlots_ManagedArea-19.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NW_files/figure-html/BoxPlots_ManagedArea-20.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NW_files/figure-html/BoxPlots_ManagedArea-21.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NW_files/figure-html/BoxPlots_ManagedArea-22.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NW_files/figure-html/BoxPlots_ManagedArea-23.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NW_files/figure-html/BoxPlots_ManagedArea-24.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NW_files/figure-html/BoxPlots_ManagedArea-25.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NW_files/figure-html/BoxPlots_ManagedArea-26.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NW_files/figure-html/BoxPlots_ManagedArea-27.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NW_files/figure-html/BoxPlots_ManagedArea-28.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NW_files/figure-html/BoxPlots_ManagedArea-29.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NW_files/figure-html/BoxPlots_ManagedArea-30.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NW_files/figure-html/BoxPlots_ManagedArea-31.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NW_files/figure-html/BoxPlots_ManagedArea-32.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NW_files/figure-html/BoxPlots_ManagedArea-33.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NW_files/figure-html/BoxPlots_ManagedArea-34.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NW_files/figure-html/BoxPlots_ManagedArea-35.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NW_files/figure-html/BoxPlots_ManagedArea-36.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Turbidity_NW_files/figure-html/BoxPlots_ManagedArea-37.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Turbidity_NW_files/figure-html/BoxPlots_ManagedArea-38.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Turbidity_NW_files/figure-html/BoxPlots_ManagedArea-39.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Turbidity_NW_files/figure-html/BoxPlots_ManagedArea-40.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Turbidity_NW_files/figure-html/BoxPlots_ManagedArea-41.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Turbidity_NW_files/figure-html/BoxPlots_ManagedArea-42.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Turbidity_NW_files/figure-html/BoxPlots_ManagedArea-43.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Turbidity_NW_files/figure-html/BoxPlots_ManagedArea-44.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Turbidity_NW_files/figure-html/BoxPlots_ManagedArea-45.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Turbidity_NW_files/figure-html/BoxPlots_ManagedArea-46.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Turbidity_NW_files/figure-html/BoxPlots_ManagedArea-47.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Turbidity_NW_files/figure-html/BoxPlots_ManagedArea-48.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Turbidity_NW_files/figure-html/BoxPlots_ManagedArea-49.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Turbidity_NW_files/figure-html/BoxPlots_ManagedArea-50.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Turbidity_NW_files/figure-html/BoxPlots_ManagedArea-51.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45" Target="media/rId14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148" Target="media/rId148.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154" Target="media/rId154.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0" Target="media/rId90.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11-07T20:55:52Z</dcterms:created>
  <dcterms:modified xsi:type="dcterms:W3CDTF">2022-11-07T2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